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5C544" w14:textId="77777777" w:rsidR="00006415" w:rsidRDefault="00006415">
      <w:pPr>
        <w:rPr>
          <w:lang w:val="en-US"/>
        </w:rPr>
      </w:pPr>
      <w:r>
        <w:rPr>
          <w:lang w:val="en-US"/>
        </w:rPr>
        <w:t>Module 1:</w:t>
      </w:r>
    </w:p>
    <w:p w14:paraId="396DA0CA" w14:textId="77777777" w:rsidR="00006415" w:rsidRPr="00006415" w:rsidRDefault="00006415" w:rsidP="00006415">
      <w:pPr>
        <w:pStyle w:val="ListParagraph"/>
        <w:numPr>
          <w:ilvl w:val="0"/>
          <w:numId w:val="1"/>
        </w:numPr>
        <w:rPr>
          <w:lang w:val="en-US"/>
        </w:rPr>
      </w:pPr>
      <w:r w:rsidRPr="00006415">
        <w:rPr>
          <w:lang w:val="en-US"/>
        </w:rPr>
        <w:t>Challenges in NLP</w:t>
      </w:r>
    </w:p>
    <w:p w14:paraId="3DBE2C1E" w14:textId="77777777" w:rsidR="00006415" w:rsidRPr="00006415" w:rsidRDefault="00006415" w:rsidP="00006415">
      <w:pPr>
        <w:pStyle w:val="ListParagraph"/>
        <w:numPr>
          <w:ilvl w:val="0"/>
          <w:numId w:val="1"/>
        </w:numPr>
        <w:rPr>
          <w:lang w:val="en-US"/>
        </w:rPr>
      </w:pPr>
      <w:r w:rsidRPr="00006415">
        <w:rPr>
          <w:lang w:val="en-US"/>
        </w:rPr>
        <w:t>Stages of NLP</w:t>
      </w:r>
    </w:p>
    <w:p w14:paraId="43AF405B" w14:textId="77777777" w:rsidR="00006415" w:rsidRDefault="00006415" w:rsidP="00006415">
      <w:pPr>
        <w:pStyle w:val="ListParagraph"/>
        <w:numPr>
          <w:ilvl w:val="0"/>
          <w:numId w:val="1"/>
        </w:numPr>
        <w:rPr>
          <w:lang w:val="en-US"/>
        </w:rPr>
      </w:pPr>
      <w:r w:rsidRPr="00006415">
        <w:rPr>
          <w:lang w:val="en-US"/>
        </w:rPr>
        <w:t>NLP pipeline</w:t>
      </w:r>
    </w:p>
    <w:p w14:paraId="3544CB82" w14:textId="77777777" w:rsidR="00977E62" w:rsidRPr="00006415" w:rsidRDefault="00977E62" w:rsidP="000064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processing steps in NLP</w:t>
      </w:r>
    </w:p>
    <w:p w14:paraId="2B401C02" w14:textId="77777777" w:rsidR="00006415" w:rsidRDefault="00006415">
      <w:pPr>
        <w:rPr>
          <w:lang w:val="en-US"/>
        </w:rPr>
      </w:pPr>
      <w:r>
        <w:rPr>
          <w:lang w:val="en-US"/>
        </w:rPr>
        <w:t>Module 2:</w:t>
      </w:r>
    </w:p>
    <w:p w14:paraId="557F5423" w14:textId="77777777" w:rsidR="00006415" w:rsidRPr="002D05E5" w:rsidRDefault="00006415" w:rsidP="00006415">
      <w:pPr>
        <w:pStyle w:val="ListParagraph"/>
        <w:numPr>
          <w:ilvl w:val="0"/>
          <w:numId w:val="2"/>
        </w:numPr>
        <w:rPr>
          <w:highlight w:val="yellow"/>
          <w:lang w:val="en-US"/>
        </w:rPr>
      </w:pPr>
      <w:r w:rsidRPr="002D05E5">
        <w:rPr>
          <w:highlight w:val="yellow"/>
          <w:lang w:val="en-US"/>
        </w:rPr>
        <w:t>Morphology analysis using FST</w:t>
      </w:r>
    </w:p>
    <w:p w14:paraId="10CBB3A3" w14:textId="77777777" w:rsidR="00006415" w:rsidRPr="00006415" w:rsidRDefault="00006415" w:rsidP="00006415">
      <w:pPr>
        <w:pStyle w:val="ListParagraph"/>
        <w:numPr>
          <w:ilvl w:val="0"/>
          <w:numId w:val="2"/>
        </w:numPr>
        <w:rPr>
          <w:lang w:val="en-US"/>
        </w:rPr>
      </w:pPr>
      <w:r w:rsidRPr="00006415">
        <w:rPr>
          <w:lang w:val="en-US"/>
        </w:rPr>
        <w:t>Porter Stemmer Algo</w:t>
      </w:r>
    </w:p>
    <w:p w14:paraId="71B71D6C" w14:textId="77777777" w:rsidR="00006415" w:rsidRPr="00006415" w:rsidRDefault="00006415" w:rsidP="00006415">
      <w:pPr>
        <w:pStyle w:val="ListParagraph"/>
        <w:numPr>
          <w:ilvl w:val="0"/>
          <w:numId w:val="2"/>
        </w:numPr>
        <w:rPr>
          <w:lang w:val="en-US"/>
        </w:rPr>
      </w:pPr>
      <w:r w:rsidRPr="00006415">
        <w:rPr>
          <w:lang w:val="en-US"/>
        </w:rPr>
        <w:t>Diff btw stemming and lemmatization</w:t>
      </w:r>
    </w:p>
    <w:p w14:paraId="18F0B4B1" w14:textId="77777777" w:rsidR="00006415" w:rsidRPr="00006415" w:rsidRDefault="00006415" w:rsidP="00006415">
      <w:pPr>
        <w:pStyle w:val="ListParagraph"/>
        <w:numPr>
          <w:ilvl w:val="0"/>
          <w:numId w:val="2"/>
        </w:numPr>
        <w:rPr>
          <w:lang w:val="en-US"/>
        </w:rPr>
      </w:pPr>
      <w:r w:rsidRPr="00006415">
        <w:rPr>
          <w:lang w:val="en-US"/>
        </w:rPr>
        <w:t>Morpheme, Inflectional/derivational morphology</w:t>
      </w:r>
    </w:p>
    <w:p w14:paraId="6550B8E6" w14:textId="77777777" w:rsidR="00006415" w:rsidRPr="002D05E5" w:rsidRDefault="00006415" w:rsidP="00006415">
      <w:pPr>
        <w:pStyle w:val="ListParagraph"/>
        <w:numPr>
          <w:ilvl w:val="0"/>
          <w:numId w:val="2"/>
        </w:numPr>
        <w:rPr>
          <w:b/>
          <w:highlight w:val="yellow"/>
          <w:lang w:val="en-US"/>
        </w:rPr>
      </w:pPr>
      <w:r w:rsidRPr="002D05E5">
        <w:rPr>
          <w:highlight w:val="yellow"/>
          <w:lang w:val="en-US"/>
        </w:rPr>
        <w:t>Perform shift reduce parsing for the sentence</w:t>
      </w:r>
      <w:r w:rsidRPr="002D05E5">
        <w:rPr>
          <w:b/>
          <w:highlight w:val="yellow"/>
          <w:lang w:val="en-US"/>
        </w:rPr>
        <w:t>”- Ï saw a girl (</w:t>
      </w:r>
      <w:hyperlink r:id="rId8" w:history="1">
        <w:r w:rsidRPr="002D05E5">
          <w:rPr>
            <w:rStyle w:val="Hyperlink"/>
            <w:b/>
            <w:highlight w:val="yellow"/>
            <w:lang w:val="en-US"/>
          </w:rPr>
          <w:t>http://www.phontron.com/slides/nlp-programming-en-11-depend.pdf</w:t>
        </w:r>
      </w:hyperlink>
      <w:r w:rsidRPr="002D05E5">
        <w:rPr>
          <w:b/>
          <w:highlight w:val="yellow"/>
          <w:lang w:val="en-US"/>
        </w:rPr>
        <w:t xml:space="preserve">  </w:t>
      </w:r>
    </w:p>
    <w:p w14:paraId="64D23E26" w14:textId="77777777" w:rsidR="00006415" w:rsidRDefault="00F522C7" w:rsidP="00006415">
      <w:pPr>
        <w:pStyle w:val="ListParagraph"/>
        <w:rPr>
          <w:b/>
          <w:lang w:val="en-US"/>
        </w:rPr>
      </w:pPr>
      <w:hyperlink r:id="rId9" w:history="1">
        <w:r w:rsidR="00006415" w:rsidRPr="002D05E5">
          <w:rPr>
            <w:rStyle w:val="Hyperlink"/>
            <w:b/>
            <w:highlight w:val="yellow"/>
            <w:lang w:val="en-US"/>
          </w:rPr>
          <w:t>https://smerity.com/articles/2011/gss.html</w:t>
        </w:r>
      </w:hyperlink>
      <w:r w:rsidR="00006415" w:rsidRPr="002D05E5">
        <w:rPr>
          <w:b/>
          <w:highlight w:val="yellow"/>
          <w:lang w:val="en-US"/>
        </w:rPr>
        <w:t>)</w:t>
      </w:r>
    </w:p>
    <w:p w14:paraId="70A7158A" w14:textId="77777777" w:rsidR="00006415" w:rsidRDefault="00006415" w:rsidP="00006415">
      <w:pPr>
        <w:pStyle w:val="ListParagraph"/>
        <w:rPr>
          <w:b/>
          <w:lang w:val="en-US"/>
        </w:rPr>
      </w:pPr>
    </w:p>
    <w:p w14:paraId="54F231E3" w14:textId="77777777" w:rsidR="00006415" w:rsidRPr="002D05E5" w:rsidRDefault="00006415" w:rsidP="00977E62">
      <w:pPr>
        <w:pStyle w:val="ListParagraph"/>
        <w:numPr>
          <w:ilvl w:val="0"/>
          <w:numId w:val="2"/>
        </w:numPr>
        <w:rPr>
          <w:b/>
          <w:highlight w:val="yellow"/>
          <w:lang w:val="en-US"/>
        </w:rPr>
      </w:pPr>
      <w:r w:rsidRPr="002D05E5">
        <w:rPr>
          <w:b/>
          <w:highlight w:val="yellow"/>
          <w:lang w:val="en-US"/>
        </w:rPr>
        <w:t xml:space="preserve">Bigram /trigram/ SMOOTHING </w:t>
      </w:r>
      <w:r w:rsidR="00977E62" w:rsidRPr="002D05E5">
        <w:rPr>
          <w:b/>
          <w:highlight w:val="yellow"/>
          <w:lang w:val="en-US"/>
        </w:rPr>
        <w:t>EXAMPLES(Asignment</w:t>
      </w:r>
      <w:r w:rsidRPr="002D05E5">
        <w:rPr>
          <w:b/>
          <w:highlight w:val="yellow"/>
          <w:lang w:val="en-US"/>
        </w:rPr>
        <w:t>1)</w:t>
      </w:r>
    </w:p>
    <w:p w14:paraId="6A70BAE3" w14:textId="77777777" w:rsidR="00977E62" w:rsidRPr="002D05E5" w:rsidRDefault="00977E62" w:rsidP="00977E62">
      <w:pPr>
        <w:pStyle w:val="ListParagraph"/>
        <w:numPr>
          <w:ilvl w:val="0"/>
          <w:numId w:val="2"/>
        </w:numPr>
        <w:rPr>
          <w:b/>
          <w:highlight w:val="yellow"/>
          <w:lang w:val="en-US"/>
        </w:rPr>
      </w:pPr>
      <w:r w:rsidRPr="002D05E5">
        <w:rPr>
          <w:b/>
          <w:highlight w:val="yellow"/>
          <w:lang w:val="en-US"/>
        </w:rPr>
        <w:t>How N gram is used for spelling correction</w:t>
      </w:r>
    </w:p>
    <w:p w14:paraId="01BE861D" w14:textId="77777777" w:rsidR="00977E62" w:rsidRPr="002D05E5" w:rsidRDefault="00977E62" w:rsidP="00977E62">
      <w:pPr>
        <w:pStyle w:val="ListParagraph"/>
        <w:numPr>
          <w:ilvl w:val="0"/>
          <w:numId w:val="2"/>
        </w:numPr>
        <w:rPr>
          <w:b/>
          <w:highlight w:val="yellow"/>
          <w:lang w:val="en-US"/>
        </w:rPr>
      </w:pPr>
      <w:r w:rsidRPr="002D05E5">
        <w:rPr>
          <w:b/>
          <w:highlight w:val="yellow"/>
          <w:lang w:val="en-US"/>
        </w:rPr>
        <w:t>Application of N-gram</w:t>
      </w:r>
    </w:p>
    <w:p w14:paraId="052BAC61" w14:textId="77777777" w:rsidR="00977E62" w:rsidRDefault="00977E62" w:rsidP="00977E62">
      <w:pPr>
        <w:ind w:left="360"/>
        <w:rPr>
          <w:b/>
          <w:lang w:val="en-US"/>
        </w:rPr>
      </w:pPr>
    </w:p>
    <w:p w14:paraId="7780AE4C" w14:textId="77777777" w:rsidR="00977E62" w:rsidRDefault="00977E62" w:rsidP="00977E62">
      <w:pPr>
        <w:ind w:left="360"/>
        <w:rPr>
          <w:b/>
          <w:lang w:val="en-US"/>
        </w:rPr>
      </w:pPr>
      <w:r>
        <w:rPr>
          <w:b/>
          <w:lang w:val="en-US"/>
        </w:rPr>
        <w:t>Module 3:</w:t>
      </w:r>
    </w:p>
    <w:p w14:paraId="1EAB9F20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Rule based POS tagging</w:t>
      </w:r>
    </w:p>
    <w:p w14:paraId="39044D31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Stochastic POS tagging, Issues –</w:t>
      </w:r>
      <w:proofErr w:type="spellStart"/>
      <w:r w:rsidRPr="00977E62">
        <w:rPr>
          <w:lang w:val="en-US"/>
        </w:rPr>
        <w:t>Multipletags</w:t>
      </w:r>
      <w:proofErr w:type="spellEnd"/>
      <w:r w:rsidRPr="00977E62">
        <w:rPr>
          <w:lang w:val="en-US"/>
        </w:rPr>
        <w:t xml:space="preserve"> &amp; words, Unknown words. </w:t>
      </w:r>
    </w:p>
    <w:p w14:paraId="75121DF9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CFG defn and relevance</w:t>
      </w:r>
    </w:p>
    <w:p w14:paraId="5314DD1B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Hidden Markov Model (HMM</w:t>
      </w:r>
      <w:proofErr w:type="gramStart"/>
      <w:r w:rsidRPr="00977E62">
        <w:rPr>
          <w:lang w:val="en-US"/>
        </w:rPr>
        <w:t>),:</w:t>
      </w:r>
      <w:proofErr w:type="gramEnd"/>
    </w:p>
    <w:p w14:paraId="62733431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Maximum Entropy</w:t>
      </w:r>
    </w:p>
    <w:p w14:paraId="78A61E67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Conditional Random Field (CRF).</w:t>
      </w:r>
    </w:p>
    <w:p w14:paraId="17E9571F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Diff btw HMM/ MEMM/CRF</w:t>
      </w:r>
    </w:p>
    <w:p w14:paraId="6DC003EB" w14:textId="77777777" w:rsidR="00977E62" w:rsidRPr="00977E62" w:rsidRDefault="00977E62" w:rsidP="00977E62">
      <w:pPr>
        <w:pStyle w:val="ListParagraph"/>
        <w:numPr>
          <w:ilvl w:val="0"/>
          <w:numId w:val="3"/>
        </w:numPr>
        <w:rPr>
          <w:lang w:val="en-US"/>
        </w:rPr>
      </w:pPr>
      <w:r w:rsidRPr="00977E62">
        <w:rPr>
          <w:lang w:val="en-US"/>
        </w:rPr>
        <w:t>Problems on HMM/MEMM –(teams+assignment2)</w:t>
      </w:r>
    </w:p>
    <w:p w14:paraId="7A634F65" w14:textId="77777777" w:rsidR="00977E62" w:rsidRPr="00977E62" w:rsidRDefault="00977E62" w:rsidP="00977E62">
      <w:pPr>
        <w:ind w:left="360"/>
        <w:rPr>
          <w:b/>
          <w:lang w:val="en-US"/>
        </w:rPr>
      </w:pPr>
      <w:r w:rsidRPr="00977E62">
        <w:rPr>
          <w:b/>
          <w:lang w:val="en-US"/>
        </w:rPr>
        <w:t>Module 4:</w:t>
      </w:r>
    </w:p>
    <w:p w14:paraId="4EE9CDCD" w14:textId="77777777" w:rsidR="00977E62" w:rsidRPr="00977E62" w:rsidRDefault="00977E62" w:rsidP="00977E62">
      <w:pPr>
        <w:ind w:left="360"/>
        <w:rPr>
          <w:lang w:val="en-US"/>
        </w:rPr>
      </w:pPr>
    </w:p>
    <w:p w14:paraId="7A8911E7" w14:textId="77777777" w:rsidR="00977E62" w:rsidRPr="002D05E5" w:rsidRDefault="00977E62" w:rsidP="00EB798B">
      <w:pPr>
        <w:pStyle w:val="ListParagraph"/>
        <w:numPr>
          <w:ilvl w:val="0"/>
          <w:numId w:val="3"/>
        </w:numPr>
        <w:rPr>
          <w:highlight w:val="yellow"/>
          <w:lang w:val="en-US"/>
        </w:rPr>
      </w:pPr>
      <w:r w:rsidRPr="002D05E5">
        <w:rPr>
          <w:highlight w:val="yellow"/>
          <w:lang w:val="en-US"/>
        </w:rPr>
        <w:t xml:space="preserve">Attachments of fragments of sentence with an example( Give a sentence and explain how NP ,VP </w:t>
      </w:r>
      <w:proofErr w:type="spellStart"/>
      <w:r w:rsidRPr="002D05E5">
        <w:rPr>
          <w:highlight w:val="yellow"/>
          <w:lang w:val="en-US"/>
        </w:rPr>
        <w:t>etc</w:t>
      </w:r>
      <w:proofErr w:type="spellEnd"/>
      <w:r w:rsidRPr="002D05E5">
        <w:rPr>
          <w:highlight w:val="yellow"/>
          <w:lang w:val="en-US"/>
        </w:rPr>
        <w:t xml:space="preserve"> gets attached.. draw the parse tree and explain)</w:t>
      </w:r>
    </w:p>
    <w:p w14:paraId="7780C25A" w14:textId="77777777" w:rsidR="00977E62" w:rsidRPr="00EB798B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  <w:r w:rsidRPr="00EB798B">
        <w:rPr>
          <w:lang w:val="en-US"/>
        </w:rPr>
        <w:t xml:space="preserve">Word Sense Disambiguity (WSD) defn, How to resolve it- </w:t>
      </w:r>
    </w:p>
    <w:p w14:paraId="21ACE537" w14:textId="77777777" w:rsidR="00977E62" w:rsidRPr="00EB798B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EB798B">
        <w:rPr>
          <w:lang w:val="en-US"/>
        </w:rPr>
        <w:t>LEsk</w:t>
      </w:r>
      <w:proofErr w:type="spellEnd"/>
      <w:r w:rsidRPr="00EB798B">
        <w:rPr>
          <w:lang w:val="en-US"/>
        </w:rPr>
        <w:t xml:space="preserve"> Algo</w:t>
      </w:r>
    </w:p>
    <w:p w14:paraId="00E245D4" w14:textId="77777777" w:rsidR="00977E62" w:rsidRPr="00EB798B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  <w:r w:rsidRPr="00EB798B">
        <w:rPr>
          <w:lang w:val="en-US"/>
        </w:rPr>
        <w:t>Semantic Relations◦</w:t>
      </w:r>
    </w:p>
    <w:p w14:paraId="039D7723" w14:textId="77777777" w:rsidR="00977E62" w:rsidRPr="00EB798B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  <w:r w:rsidRPr="00EB798B">
        <w:rPr>
          <w:lang w:val="en-US"/>
        </w:rPr>
        <w:t>Hyponymy vs Hypernymy◦Synonymy◦Homonymy◦Polysemy◦Antonymy◦Holonymy vs Meronymy</w:t>
      </w:r>
    </w:p>
    <w:p w14:paraId="4AF03822" w14:textId="77777777" w:rsidR="00977E62" w:rsidRPr="00EB798B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</w:p>
    <w:p w14:paraId="7CA63B16" w14:textId="77777777" w:rsidR="00977E62" w:rsidRDefault="00977E62" w:rsidP="00EB798B">
      <w:pPr>
        <w:pStyle w:val="ListParagraph"/>
        <w:numPr>
          <w:ilvl w:val="0"/>
          <w:numId w:val="3"/>
        </w:numPr>
        <w:rPr>
          <w:lang w:val="en-US"/>
        </w:rPr>
      </w:pPr>
      <w:r w:rsidRPr="00EB798B">
        <w:rPr>
          <w:lang w:val="en-US"/>
        </w:rPr>
        <w:t>Basic defn of wordnet and tags</w:t>
      </w:r>
    </w:p>
    <w:p w14:paraId="1035A791" w14:textId="77777777" w:rsidR="00EB798B" w:rsidRPr="00EB798B" w:rsidRDefault="00EB798B" w:rsidP="00EB798B">
      <w:pPr>
        <w:ind w:left="720"/>
        <w:rPr>
          <w:lang w:val="en-US"/>
        </w:rPr>
      </w:pPr>
    </w:p>
    <w:p w14:paraId="756A20CB" w14:textId="77777777" w:rsidR="00977E62" w:rsidRDefault="00EB798B" w:rsidP="00EB798B">
      <w:pPr>
        <w:rPr>
          <w:lang w:val="en-US"/>
        </w:rPr>
      </w:pPr>
      <w:r w:rsidRPr="00EB798B">
        <w:rPr>
          <w:lang w:val="en-US"/>
        </w:rPr>
        <w:t>Module 5:</w:t>
      </w:r>
    </w:p>
    <w:p w14:paraId="0378F1A7" w14:textId="77777777" w:rsidR="00EB798B" w:rsidRPr="00EB798B" w:rsidRDefault="00EB798B" w:rsidP="00EB798B">
      <w:pPr>
        <w:pStyle w:val="ListParagraph"/>
        <w:numPr>
          <w:ilvl w:val="0"/>
          <w:numId w:val="5"/>
        </w:numPr>
        <w:rPr>
          <w:rFonts w:ascii="Segoe UI Symbol" w:hAnsi="Segoe UI Symbol" w:cs="Segoe UI Symbol"/>
          <w:lang w:val="en-US"/>
        </w:rPr>
      </w:pPr>
      <w:r w:rsidRPr="00EB798B">
        <w:rPr>
          <w:lang w:val="en-US"/>
        </w:rPr>
        <w:lastRenderedPageBreak/>
        <w:t>Pragmatic analysis</w:t>
      </w:r>
      <w:r w:rsidRPr="00EB798B">
        <w:rPr>
          <w:rFonts w:ascii="Segoe UI Symbol" w:hAnsi="Segoe UI Symbol" w:cs="Segoe UI Symbol"/>
          <w:lang w:val="en-US"/>
        </w:rPr>
        <w:t xml:space="preserve"> defn</w:t>
      </w:r>
      <w:r>
        <w:rPr>
          <w:rFonts w:ascii="Segoe UI Symbol" w:hAnsi="Segoe UI Symbol" w:cs="Segoe UI Symbol"/>
          <w:lang w:val="en-US"/>
        </w:rPr>
        <w:t>, example</w:t>
      </w:r>
    </w:p>
    <w:p w14:paraId="51DB4858" w14:textId="77777777" w:rsidR="00EB798B" w:rsidRPr="00EB798B" w:rsidRDefault="00EB798B" w:rsidP="00EB798B">
      <w:pPr>
        <w:pStyle w:val="ListParagraph"/>
        <w:numPr>
          <w:ilvl w:val="0"/>
          <w:numId w:val="5"/>
        </w:numPr>
        <w:rPr>
          <w:rFonts w:ascii="Segoe UI Symbol" w:hAnsi="Segoe UI Symbol" w:cs="Segoe UI Symbol"/>
          <w:lang w:val="en-US"/>
        </w:rPr>
      </w:pPr>
      <w:r w:rsidRPr="00EB798B">
        <w:rPr>
          <w:lang w:val="en-US"/>
        </w:rPr>
        <w:t>Discourse analysis</w:t>
      </w:r>
      <w:r w:rsidRPr="00EB798B">
        <w:rPr>
          <w:rFonts w:ascii="Segoe UI Symbol" w:hAnsi="Segoe UI Symbol" w:cs="Segoe UI Symbol"/>
          <w:lang w:val="en-US"/>
        </w:rPr>
        <w:t xml:space="preserve"> defn,</w:t>
      </w:r>
      <w:r>
        <w:rPr>
          <w:rFonts w:ascii="Segoe UI Symbol" w:hAnsi="Segoe UI Symbol" w:cs="Segoe UI Symbol"/>
          <w:lang w:val="en-US"/>
        </w:rPr>
        <w:t xml:space="preserve"> example</w:t>
      </w:r>
    </w:p>
    <w:p w14:paraId="6473260B" w14:textId="77777777" w:rsidR="00EB798B" w:rsidRPr="00EB798B" w:rsidRDefault="00EB798B" w:rsidP="00EB798B">
      <w:pPr>
        <w:pStyle w:val="ListParagraph"/>
        <w:numPr>
          <w:ilvl w:val="0"/>
          <w:numId w:val="5"/>
        </w:numPr>
        <w:rPr>
          <w:rFonts w:ascii="Segoe UI Symbol" w:hAnsi="Segoe UI Symbol" w:cs="Segoe UI Symbol"/>
          <w:lang w:val="en-US"/>
        </w:rPr>
      </w:pPr>
      <w:r w:rsidRPr="00EB798B">
        <w:rPr>
          <w:lang w:val="en-US"/>
        </w:rPr>
        <w:t>Reference Resolution Problem</w:t>
      </w:r>
    </w:p>
    <w:p w14:paraId="3087582D" w14:textId="77777777" w:rsidR="00EB798B" w:rsidRPr="00EB798B" w:rsidRDefault="00EB798B" w:rsidP="00EB798B">
      <w:pPr>
        <w:pStyle w:val="ListParagraph"/>
        <w:numPr>
          <w:ilvl w:val="0"/>
          <w:numId w:val="5"/>
        </w:numPr>
        <w:rPr>
          <w:lang w:val="en-US"/>
        </w:rPr>
      </w:pPr>
      <w:r w:rsidRPr="00EB798B">
        <w:rPr>
          <w:lang w:val="en-US"/>
        </w:rPr>
        <w:t>Reference Resolution Approaches</w:t>
      </w:r>
    </w:p>
    <w:p w14:paraId="534E8A91" w14:textId="77777777" w:rsidR="00EB798B" w:rsidRDefault="00EB798B" w:rsidP="00EB798B">
      <w:pPr>
        <w:pStyle w:val="ListParagraph"/>
        <w:numPr>
          <w:ilvl w:val="0"/>
          <w:numId w:val="5"/>
        </w:numPr>
        <w:rPr>
          <w:lang w:val="en-US"/>
        </w:rPr>
      </w:pPr>
      <w:r w:rsidRPr="00EB798B">
        <w:rPr>
          <w:lang w:val="en-US"/>
        </w:rPr>
        <w:t>Anaphora resolution</w:t>
      </w:r>
    </w:p>
    <w:p w14:paraId="0726BCD0" w14:textId="77777777" w:rsidR="00EB798B" w:rsidRDefault="00EB798B" w:rsidP="00EB798B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ronoun Resolution- Hobbs Algo </w:t>
      </w:r>
    </w:p>
    <w:p w14:paraId="74262CC2" w14:textId="77777777" w:rsidR="00EB798B" w:rsidRPr="00EB798B" w:rsidRDefault="00EB798B" w:rsidP="00EB798B">
      <w:pPr>
        <w:pStyle w:val="ListParagraph"/>
        <w:rPr>
          <w:lang w:val="en-US"/>
        </w:rPr>
      </w:pPr>
      <w:r>
        <w:rPr>
          <w:lang w:val="en-US"/>
        </w:rPr>
        <w:t>(https://medium.com/analytics-vidhya/hobbs-algorithm-pronoun-resolution-7620aa1af538)</w:t>
      </w:r>
    </w:p>
    <w:p w14:paraId="77900D54" w14:textId="77777777" w:rsidR="00EB798B" w:rsidRPr="00EB798B" w:rsidRDefault="00EB798B" w:rsidP="00EB798B">
      <w:pPr>
        <w:rPr>
          <w:b/>
          <w:lang w:val="en-US"/>
        </w:rPr>
      </w:pPr>
      <w:r w:rsidRPr="00EB798B">
        <w:rPr>
          <w:b/>
          <w:lang w:val="en-US"/>
        </w:rPr>
        <w:t>Module 6</w:t>
      </w:r>
    </w:p>
    <w:p w14:paraId="6C5C3D48" w14:textId="77777777" w:rsidR="00EB798B" w:rsidRDefault="00EB798B" w:rsidP="00EB798B">
      <w:pPr>
        <w:rPr>
          <w:lang w:val="en-US"/>
        </w:rPr>
      </w:pPr>
      <w:r>
        <w:rPr>
          <w:lang w:val="en-US"/>
        </w:rPr>
        <w:t>Short note on:</w:t>
      </w:r>
    </w:p>
    <w:p w14:paraId="29A7F768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Machine translation</w:t>
      </w:r>
      <w:r>
        <w:rPr>
          <w:lang w:val="en-US"/>
        </w:rPr>
        <w:t xml:space="preserve"> </w:t>
      </w:r>
    </w:p>
    <w:p w14:paraId="2BCB1B30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Information retrieval</w:t>
      </w:r>
    </w:p>
    <w:p w14:paraId="29DEC214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Question answers system</w:t>
      </w:r>
    </w:p>
    <w:p w14:paraId="61C8313C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 xml:space="preserve">Summarization </w:t>
      </w:r>
    </w:p>
    <w:p w14:paraId="5815BEEF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Machine translation</w:t>
      </w:r>
    </w:p>
    <w:p w14:paraId="554AC57E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Information retrieval</w:t>
      </w:r>
    </w:p>
    <w:p w14:paraId="3087577A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Question answers system</w:t>
      </w:r>
    </w:p>
    <w:p w14:paraId="5333C1F4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categorization,</w:t>
      </w:r>
    </w:p>
    <w:p w14:paraId="03A4974B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summarization</w:t>
      </w:r>
    </w:p>
    <w:p w14:paraId="5C4CD011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sentiment analysis</w:t>
      </w:r>
    </w:p>
    <w:p w14:paraId="09D70262" w14:textId="77777777" w:rsidR="00EB798B" w:rsidRPr="00EB798B" w:rsidRDefault="00EB798B" w:rsidP="00EB798B">
      <w:pPr>
        <w:pStyle w:val="ListParagraph"/>
        <w:numPr>
          <w:ilvl w:val="0"/>
          <w:numId w:val="4"/>
        </w:numPr>
        <w:rPr>
          <w:lang w:val="en-US"/>
        </w:rPr>
      </w:pPr>
      <w:r w:rsidRPr="00EB798B">
        <w:rPr>
          <w:lang w:val="en-US"/>
        </w:rPr>
        <w:t>Named Entity Recognition,</w:t>
      </w:r>
    </w:p>
    <w:p w14:paraId="188313CA" w14:textId="77777777" w:rsidR="00EB798B" w:rsidRDefault="00EB798B" w:rsidP="00EB798B">
      <w:pPr>
        <w:pStyle w:val="ListParagraph"/>
        <w:ind w:left="1080"/>
        <w:rPr>
          <w:lang w:val="en-US"/>
        </w:rPr>
      </w:pPr>
    </w:p>
    <w:p w14:paraId="779AE9F9" w14:textId="77777777" w:rsidR="001051F3" w:rsidRDefault="001051F3" w:rsidP="00EB798B">
      <w:pPr>
        <w:pStyle w:val="ListParagraph"/>
        <w:ind w:left="1080"/>
        <w:rPr>
          <w:lang w:val="en-US"/>
        </w:rPr>
      </w:pPr>
    </w:p>
    <w:p w14:paraId="0D0EDB23" w14:textId="77777777" w:rsidR="001051F3" w:rsidRPr="00023C85" w:rsidRDefault="001051F3" w:rsidP="00023C85">
      <w:pPr>
        <w:rPr>
          <w:lang w:val="en-US"/>
        </w:rPr>
      </w:pPr>
      <w:r w:rsidRPr="00023C85">
        <w:rPr>
          <w:lang w:val="en-US"/>
        </w:rPr>
        <w:t>For Problems related to HMM/</w:t>
      </w:r>
      <w:r w:rsidR="00023C85" w:rsidRPr="00023C85">
        <w:rPr>
          <w:lang w:val="en-US"/>
        </w:rPr>
        <w:t>MEMM, can refer</w:t>
      </w:r>
      <w:r w:rsidRPr="00023C85">
        <w:rPr>
          <w:lang w:val="en-US"/>
        </w:rPr>
        <w:t xml:space="preserve"> the IIT Kharagpur NLP videos by Pawan Goyal</w:t>
      </w:r>
    </w:p>
    <w:p w14:paraId="0DF993ED" w14:textId="77777777" w:rsidR="001051F3" w:rsidRDefault="001051F3" w:rsidP="00EB798B">
      <w:pPr>
        <w:pStyle w:val="ListParagraph"/>
        <w:ind w:left="1080"/>
        <w:rPr>
          <w:lang w:val="en-US"/>
        </w:rPr>
      </w:pPr>
    </w:p>
    <w:p w14:paraId="3AACA624" w14:textId="77777777" w:rsidR="001051F3" w:rsidRDefault="00F522C7" w:rsidP="00EB798B">
      <w:pPr>
        <w:pStyle w:val="ListParagraph"/>
        <w:ind w:left="1080"/>
        <w:rPr>
          <w:lang w:val="en-US"/>
        </w:rPr>
      </w:pPr>
      <w:hyperlink r:id="rId10" w:history="1">
        <w:r w:rsidR="001051F3" w:rsidRPr="0041246E">
          <w:rPr>
            <w:rStyle w:val="Hyperlink"/>
            <w:lang w:val="en-US"/>
          </w:rPr>
          <w:t>https://youtu.be/Kvi6HzleQdo</w:t>
        </w:r>
      </w:hyperlink>
    </w:p>
    <w:p w14:paraId="0C6E9204" w14:textId="77777777" w:rsidR="001051F3" w:rsidRDefault="00F522C7" w:rsidP="00EB798B">
      <w:pPr>
        <w:pStyle w:val="ListParagraph"/>
        <w:ind w:left="1080"/>
        <w:rPr>
          <w:lang w:val="en-US"/>
        </w:rPr>
      </w:pPr>
      <w:hyperlink r:id="rId11" w:history="1">
        <w:r w:rsidR="001051F3" w:rsidRPr="0041246E">
          <w:rPr>
            <w:rStyle w:val="Hyperlink"/>
            <w:lang w:val="en-US"/>
          </w:rPr>
          <w:t>https://youtu.be/u3924yvlWBo</w:t>
        </w:r>
      </w:hyperlink>
    </w:p>
    <w:p w14:paraId="08E45C41" w14:textId="77777777" w:rsidR="001051F3" w:rsidRPr="00EB798B" w:rsidRDefault="001051F3" w:rsidP="00EB798B">
      <w:pPr>
        <w:pStyle w:val="ListParagraph"/>
        <w:ind w:left="1080"/>
        <w:rPr>
          <w:lang w:val="en-US"/>
        </w:rPr>
      </w:pPr>
      <w:r w:rsidRPr="001051F3">
        <w:rPr>
          <w:lang w:val="en-US"/>
        </w:rPr>
        <w:t>https://youtu.be/LFuuNYF7Pc0</w:t>
      </w:r>
    </w:p>
    <w:sectPr w:rsidR="001051F3" w:rsidRPr="00EB79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A2A34"/>
    <w:multiLevelType w:val="hybridMultilevel"/>
    <w:tmpl w:val="828007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936C8"/>
    <w:multiLevelType w:val="hybridMultilevel"/>
    <w:tmpl w:val="CDA853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480273"/>
    <w:multiLevelType w:val="hybridMultilevel"/>
    <w:tmpl w:val="48043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1448FF"/>
    <w:multiLevelType w:val="hybridMultilevel"/>
    <w:tmpl w:val="27F89F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CC413E"/>
    <w:multiLevelType w:val="hybridMultilevel"/>
    <w:tmpl w:val="361C2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48920">
    <w:abstractNumId w:val="0"/>
  </w:num>
  <w:num w:numId="2" w16cid:durableId="1481192745">
    <w:abstractNumId w:val="4"/>
  </w:num>
  <w:num w:numId="3" w16cid:durableId="809445964">
    <w:abstractNumId w:val="1"/>
  </w:num>
  <w:num w:numId="4" w16cid:durableId="135101043">
    <w:abstractNumId w:val="2"/>
  </w:num>
  <w:num w:numId="5" w16cid:durableId="1171889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Nba0tDAzMzc2MTVT0lEKTi0uzszPAykwrAUA2E8iyiwAAAA="/>
  </w:docVars>
  <w:rsids>
    <w:rsidRoot w:val="00006415"/>
    <w:rsid w:val="00006415"/>
    <w:rsid w:val="00023C85"/>
    <w:rsid w:val="001051F3"/>
    <w:rsid w:val="002D05E5"/>
    <w:rsid w:val="00977E62"/>
    <w:rsid w:val="00EB798B"/>
    <w:rsid w:val="00F5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3E1FA"/>
  <w15:chartTrackingRefBased/>
  <w15:docId w15:val="{FD26B105-D9F9-422F-AC4E-9A17D183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4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64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hontron.com/slides/nlp-programming-en-11-depend.pdf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u3924yvlWBo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Kvi6HzleQdo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merity.com/articles/2011/gs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D7588D7E5D7B428D88A8CB6EBD8099" ma:contentTypeVersion="12" ma:contentTypeDescription="Create a new document." ma:contentTypeScope="" ma:versionID="26d3238643771ef1f493e4bf3d54e2ca">
  <xsd:schema xmlns:xsd="http://www.w3.org/2001/XMLSchema" xmlns:xs="http://www.w3.org/2001/XMLSchema" xmlns:p="http://schemas.microsoft.com/office/2006/metadata/properties" xmlns:ns2="e542eb9f-bc32-4420-b8aa-c49639d60800" xmlns:ns3="838a4ae1-75aa-4b47-95dd-c487e5e96a1f" targetNamespace="http://schemas.microsoft.com/office/2006/metadata/properties" ma:root="true" ma:fieldsID="4d77bcfbe790e7f36efff1499182df68" ns2:_="" ns3:_="">
    <xsd:import namespace="e542eb9f-bc32-4420-b8aa-c49639d60800"/>
    <xsd:import namespace="838a4ae1-75aa-4b47-95dd-c487e5e96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42eb9f-bc32-4420-b8aa-c49639d60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a4ae1-75aa-4b47-95dd-c487e5e96a1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2EEA3E-44A6-4E8B-9DF8-1309310616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98D42D-5CEC-4063-834B-591F529C8F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8FC7CC-D89E-4E62-BD3B-D68004B583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42eb9f-bc32-4420-b8aa-c49639d60800"/>
    <ds:schemaRef ds:uri="838a4ae1-75aa-4b47-95dd-c487e5e96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YAN CHOUHAN - 60004180009</cp:lastModifiedBy>
  <cp:revision>5</cp:revision>
  <dcterms:created xsi:type="dcterms:W3CDTF">2022-05-13T09:09:00Z</dcterms:created>
  <dcterms:modified xsi:type="dcterms:W3CDTF">2022-05-1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588D7E5D7B428D88A8CB6EBD8099</vt:lpwstr>
  </property>
</Properties>
</file>